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B91832" w:rsidTr="00796EB3">
        <w:trPr>
          <w:trHeight w:val="290"/>
        </w:trPr>
        <w:tc>
          <w:tcPr>
            <w:tcW w:w="2160" w:type="dxa"/>
          </w:tcPr>
          <w:p w:rsidR="0000007A" w:rsidRPr="00B91832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0"/>
                <w:lang w:val="en-GB"/>
              </w:rPr>
            </w:pPr>
            <w:r w:rsidRPr="00B91832">
              <w:rPr>
                <w:rFonts w:ascii="Cambria" w:hAnsi="Cambria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B91832" w:rsidRDefault="00920209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B91832">
                <w:rPr>
                  <w:rStyle w:val="Hyperlink"/>
                  <w:rFonts w:ascii="Cambria" w:hAnsi="Cambria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B91832" w:rsidTr="00796EB3">
        <w:trPr>
          <w:trHeight w:val="290"/>
        </w:trPr>
        <w:tc>
          <w:tcPr>
            <w:tcW w:w="2160" w:type="dxa"/>
          </w:tcPr>
          <w:p w:rsidR="0000007A" w:rsidRPr="00B91832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0"/>
                <w:lang w:val="en-GB"/>
              </w:rPr>
            </w:pPr>
            <w:r w:rsidRPr="00B91832">
              <w:rPr>
                <w:rFonts w:ascii="Cambria" w:hAnsi="Cambria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B91832" w:rsidRDefault="00AE602A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0"/>
                <w:lang w:val="en-GB"/>
              </w:rPr>
            </w:pPr>
            <w:r w:rsidRPr="00AE602A">
              <w:rPr>
                <w:rFonts w:ascii="Cambria" w:hAnsi="Cambria" w:cs="Arial"/>
                <w:b/>
                <w:bCs/>
                <w:sz w:val="20"/>
                <w:szCs w:val="20"/>
                <w:lang w:val="en-GB"/>
              </w:rPr>
              <w:t>Ms_UPJOZ_5518</w:t>
            </w:r>
          </w:p>
        </w:tc>
      </w:tr>
      <w:tr w:rsidR="0000007A" w:rsidRPr="00B91832" w:rsidTr="00796EB3">
        <w:trPr>
          <w:trHeight w:val="650"/>
        </w:trPr>
        <w:tc>
          <w:tcPr>
            <w:tcW w:w="2160" w:type="dxa"/>
          </w:tcPr>
          <w:p w:rsidR="0000007A" w:rsidRPr="00B91832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0"/>
                <w:lang w:val="en-GB"/>
              </w:rPr>
            </w:pPr>
            <w:r w:rsidRPr="00B91832">
              <w:rPr>
                <w:rFonts w:ascii="Cambria" w:hAnsi="Cambria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B91832" w:rsidRDefault="00AE602A" w:rsidP="00BF75D4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0"/>
                <w:lang w:val="en-GB"/>
              </w:rPr>
            </w:pPr>
            <w:r w:rsidRPr="00AE602A">
              <w:rPr>
                <w:rFonts w:ascii="Cambria" w:hAnsi="Cambria" w:cs="Arial"/>
                <w:b/>
                <w:sz w:val="20"/>
                <w:szCs w:val="20"/>
                <w:lang w:val="en-GB"/>
              </w:rPr>
              <w:t xml:space="preserve">Impact of urbanization and industrial effluents on aquatic </w:t>
            </w:r>
            <w:proofErr w:type="gramStart"/>
            <w:r w:rsidRPr="00AE602A">
              <w:rPr>
                <w:rFonts w:ascii="Cambria" w:hAnsi="Cambria" w:cs="Arial"/>
                <w:b/>
                <w:sz w:val="20"/>
                <w:szCs w:val="20"/>
                <w:lang w:val="en-GB"/>
              </w:rPr>
              <w:t>insects</w:t>
            </w:r>
            <w:proofErr w:type="gramEnd"/>
            <w:r w:rsidRPr="00AE602A">
              <w:rPr>
                <w:rFonts w:ascii="Cambria" w:hAnsi="Cambria" w:cs="Arial"/>
                <w:b/>
                <w:sz w:val="20"/>
                <w:szCs w:val="20"/>
                <w:lang w:val="en-GB"/>
              </w:rPr>
              <w:t xml:space="preserve"> communities of Ramganga river Moradabad</w:t>
            </w:r>
          </w:p>
        </w:tc>
      </w:tr>
      <w:tr w:rsidR="00CF0BBB" w:rsidRPr="00B91832" w:rsidTr="00796EB3">
        <w:trPr>
          <w:trHeight w:val="332"/>
        </w:trPr>
        <w:tc>
          <w:tcPr>
            <w:tcW w:w="2160" w:type="dxa"/>
          </w:tcPr>
          <w:p w:rsidR="00CF0BBB" w:rsidRPr="00B91832" w:rsidRDefault="00CF0BBB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0"/>
                <w:lang w:val="en-GB"/>
              </w:rPr>
            </w:pPr>
            <w:r w:rsidRPr="00B91832">
              <w:rPr>
                <w:rFonts w:ascii="Cambria" w:hAnsi="Cambria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9872E8" w:rsidRDefault="009872E8" w:rsidP="000450FC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sz w:val="20"/>
                <w:szCs w:val="20"/>
                <w:lang w:val="en-GB"/>
              </w:rPr>
            </w:pPr>
            <w:r w:rsidRPr="009872E8">
              <w:rPr>
                <w:rFonts w:ascii="Cambria" w:hAnsi="Cambria" w:cs="Arial"/>
                <w:sz w:val="20"/>
                <w:szCs w:val="20"/>
                <w:lang w:val="en-GB"/>
              </w:rPr>
              <w:t xml:space="preserve">Full length Research paper </w:t>
            </w:r>
          </w:p>
        </w:tc>
      </w:tr>
    </w:tbl>
    <w:p w:rsidR="0005336F" w:rsidRPr="0005336F" w:rsidRDefault="0005336F" w:rsidP="0005336F">
      <w:pPr>
        <w:rPr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05336F" w:rsidRPr="0005336F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rFonts w:eastAsia="MS Mincho" w:cs="Helvetica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05336F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:rsidR="0005336F" w:rsidRPr="0005336F" w:rsidRDefault="0005336F" w:rsidP="0005336F">
            <w:pPr>
              <w:rPr>
                <w:sz w:val="20"/>
                <w:szCs w:val="20"/>
                <w:lang w:val="en-GB"/>
              </w:rPr>
            </w:pPr>
          </w:p>
        </w:tc>
      </w:tr>
      <w:tr w:rsidR="0005336F" w:rsidRPr="0005336F" w:rsidTr="00556D14">
        <w:tc>
          <w:tcPr>
            <w:tcW w:w="1265" w:type="pct"/>
            <w:noWrap/>
          </w:tcPr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05336F" w:rsidRDefault="0005336F" w:rsidP="0005336F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:rsidR="00B367DB" w:rsidRPr="0005336F" w:rsidRDefault="00B367DB" w:rsidP="0005336F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604EE">
              <w:rPr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:rsidR="00091F6A" w:rsidRDefault="00091F6A" w:rsidP="00091F6A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05336F" w:rsidRPr="0005336F" w:rsidTr="00556D14">
        <w:trPr>
          <w:trHeight w:val="1264"/>
        </w:trPr>
        <w:tc>
          <w:tcPr>
            <w:tcW w:w="1265" w:type="pct"/>
            <w:noWrap/>
          </w:tcPr>
          <w:p w:rsidR="0005336F" w:rsidRPr="0005336F" w:rsidRDefault="0005336F" w:rsidP="000533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05336F" w:rsidRPr="0005336F" w:rsidRDefault="0005336F" w:rsidP="0005336F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05336F" w:rsidRPr="005732B4" w:rsidRDefault="0005336F" w:rsidP="00562A0A">
            <w:pPr>
              <w:contextualSpacing/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05336F" w:rsidRPr="0005336F" w:rsidTr="00556D14">
        <w:trPr>
          <w:trHeight w:val="1262"/>
        </w:trPr>
        <w:tc>
          <w:tcPr>
            <w:tcW w:w="1265" w:type="pct"/>
            <w:noWrap/>
          </w:tcPr>
          <w:p w:rsidR="0005336F" w:rsidRPr="0005336F" w:rsidRDefault="0005336F" w:rsidP="000533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05336F" w:rsidRPr="0005336F" w:rsidRDefault="0005336F" w:rsidP="000533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05336F" w:rsidRPr="005732B4" w:rsidRDefault="005732B4" w:rsidP="0005336F">
            <w:pPr>
              <w:ind w:left="360"/>
              <w:rPr>
                <w:bCs/>
                <w:sz w:val="20"/>
                <w:szCs w:val="20"/>
                <w:lang w:val="en-GB"/>
              </w:rPr>
            </w:pPr>
            <w:r w:rsidRPr="005732B4">
              <w:rPr>
                <w:bCs/>
                <w:sz w:val="20"/>
                <w:szCs w:val="20"/>
                <w:lang w:val="en-GB"/>
              </w:rPr>
              <w:t xml:space="preserve">No, not in this present state. </w:t>
            </w:r>
          </w:p>
        </w:tc>
        <w:tc>
          <w:tcPr>
            <w:tcW w:w="1523" w:type="pct"/>
          </w:tcPr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05336F" w:rsidRPr="0005336F" w:rsidTr="00556D14">
        <w:trPr>
          <w:trHeight w:val="1262"/>
        </w:trPr>
        <w:tc>
          <w:tcPr>
            <w:tcW w:w="1265" w:type="pct"/>
            <w:noWrap/>
          </w:tcPr>
          <w:p w:rsidR="0005336F" w:rsidRPr="0005336F" w:rsidRDefault="0005336F" w:rsidP="0005336F">
            <w:pPr>
              <w:keepNext/>
              <w:ind w:left="360"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05336F" w:rsidRPr="0005336F" w:rsidRDefault="00F6510F" w:rsidP="000533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="00FA20B2">
              <w:rPr>
                <w:b/>
                <w:bCs/>
                <w:sz w:val="20"/>
                <w:szCs w:val="20"/>
                <w:lang w:val="en-GB"/>
              </w:rPr>
              <w:t xml:space="preserve">Maj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revision </w:t>
            </w:r>
            <w:r w:rsidR="00562A0A">
              <w:rPr>
                <w:b/>
                <w:bCs/>
                <w:sz w:val="20"/>
                <w:szCs w:val="20"/>
                <w:lang w:val="en-GB"/>
              </w:rPr>
              <w:t xml:space="preserve">all aspects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would be required. </w:t>
            </w:r>
          </w:p>
        </w:tc>
        <w:tc>
          <w:tcPr>
            <w:tcW w:w="1523" w:type="pct"/>
          </w:tcPr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05336F" w:rsidRPr="0005336F" w:rsidTr="00556D14">
        <w:trPr>
          <w:trHeight w:val="704"/>
        </w:trPr>
        <w:tc>
          <w:tcPr>
            <w:tcW w:w="1265" w:type="pct"/>
            <w:noWrap/>
          </w:tcPr>
          <w:p w:rsidR="0005336F" w:rsidRPr="0005336F" w:rsidRDefault="0005336F" w:rsidP="0005336F">
            <w:pPr>
              <w:keepNext/>
              <w:ind w:left="360"/>
              <w:outlineLvl w:val="1"/>
              <w:rPr>
                <w:rFonts w:ascii="Helvetica" w:eastAsia="MS Mincho" w:hAnsi="Helvetica" w:cs="Helvetica"/>
                <w:sz w:val="20"/>
                <w:szCs w:val="20"/>
                <w:u w:val="single"/>
                <w:lang w:val="en-GB"/>
              </w:rPr>
            </w:pPr>
            <w:r w:rsidRPr="0005336F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:rsidR="0005336F" w:rsidRPr="0005336F" w:rsidRDefault="00F6510F" w:rsidP="00FC536D">
            <w:pPr>
              <w:contextualSpacing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 xml:space="preserve">    </w:t>
            </w:r>
            <w:r w:rsidR="00FC536D">
              <w:rPr>
                <w:bCs/>
                <w:sz w:val="20"/>
                <w:szCs w:val="20"/>
                <w:lang w:val="en-GB"/>
              </w:rPr>
              <w:t xml:space="preserve">Reason for minimal samples collected and the duration and the time intervals are not adequately justified. </w:t>
            </w:r>
          </w:p>
        </w:tc>
        <w:tc>
          <w:tcPr>
            <w:tcW w:w="1523" w:type="pct"/>
          </w:tcPr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05336F" w:rsidRPr="0005336F" w:rsidTr="00556D14">
        <w:trPr>
          <w:trHeight w:val="703"/>
        </w:trPr>
        <w:tc>
          <w:tcPr>
            <w:tcW w:w="1265" w:type="pct"/>
            <w:noWrap/>
          </w:tcPr>
          <w:p w:rsidR="0005336F" w:rsidRPr="0005336F" w:rsidRDefault="0005336F" w:rsidP="000533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suggestions of additional </w:t>
            </w:r>
            <w:r w:rsidRPr="0005336F">
              <w:rPr>
                <w:b/>
                <w:bCs/>
                <w:sz w:val="20"/>
                <w:szCs w:val="20"/>
                <w:lang w:val="en-GB"/>
              </w:rPr>
              <w:lastRenderedPageBreak/>
              <w:t>references, please mention them in the review form.</w:t>
            </w:r>
          </w:p>
        </w:tc>
        <w:tc>
          <w:tcPr>
            <w:tcW w:w="2212" w:type="pct"/>
          </w:tcPr>
          <w:p w:rsidR="00FC536D" w:rsidRDefault="00FC536D" w:rsidP="00FC536D">
            <w:pPr>
              <w:contextualSpacing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lastRenderedPageBreak/>
              <w:t xml:space="preserve">  </w:t>
            </w:r>
            <w:r w:rsidR="00F6510F">
              <w:rPr>
                <w:bCs/>
                <w:sz w:val="20"/>
                <w:szCs w:val="20"/>
                <w:lang w:val="en-GB"/>
              </w:rPr>
              <w:t>Though recent referenc</w:t>
            </w:r>
            <w:r>
              <w:rPr>
                <w:bCs/>
                <w:sz w:val="20"/>
                <w:szCs w:val="20"/>
                <w:lang w:val="en-GB"/>
              </w:rPr>
              <w:t xml:space="preserve">es have been added it has less relevance to the </w:t>
            </w:r>
            <w:proofErr w:type="gramStart"/>
            <w:r>
              <w:rPr>
                <w:bCs/>
                <w:sz w:val="20"/>
                <w:szCs w:val="20"/>
                <w:lang w:val="en-GB"/>
              </w:rPr>
              <w:t>insect based</w:t>
            </w:r>
            <w:proofErr w:type="gramEnd"/>
            <w:r>
              <w:rPr>
                <w:bCs/>
                <w:sz w:val="20"/>
                <w:szCs w:val="20"/>
                <w:lang w:val="en-GB"/>
              </w:rPr>
              <w:t xml:space="preserve"> monitoring. </w:t>
            </w:r>
          </w:p>
          <w:p w:rsidR="0005336F" w:rsidRPr="0005336F" w:rsidRDefault="00FC536D" w:rsidP="00FC536D">
            <w:pPr>
              <w:contextualSpacing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05336F" w:rsidRPr="0005336F" w:rsidTr="00556D14">
        <w:trPr>
          <w:trHeight w:val="386"/>
        </w:trPr>
        <w:tc>
          <w:tcPr>
            <w:tcW w:w="1265" w:type="pct"/>
            <w:noWrap/>
          </w:tcPr>
          <w:p w:rsidR="0005336F" w:rsidRPr="0005336F" w:rsidRDefault="0005336F" w:rsidP="0005336F">
            <w:pPr>
              <w:keepNext/>
              <w:ind w:left="360"/>
              <w:outlineLvl w:val="1"/>
              <w:rPr>
                <w:rFonts w:eastAsia="MS Mincho" w:cs="Helvetica"/>
                <w:b/>
                <w:sz w:val="20"/>
                <w:szCs w:val="20"/>
                <w:lang w:val="en-GB"/>
              </w:rPr>
            </w:pPr>
            <w:r w:rsidRPr="0005336F">
              <w:rPr>
                <w:rFonts w:eastAsia="MS Mincho" w:cs="Helvetica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:rsidR="0005336F" w:rsidRPr="0005336F" w:rsidRDefault="0005336F" w:rsidP="000533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05336F" w:rsidRPr="0005336F" w:rsidRDefault="00F6510F" w:rsidP="00F6510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     Sufficient. </w:t>
            </w:r>
          </w:p>
        </w:tc>
        <w:tc>
          <w:tcPr>
            <w:tcW w:w="1523" w:type="pct"/>
          </w:tcPr>
          <w:p w:rsidR="0005336F" w:rsidRPr="0005336F" w:rsidRDefault="0005336F" w:rsidP="0005336F">
            <w:pPr>
              <w:rPr>
                <w:sz w:val="20"/>
                <w:szCs w:val="20"/>
                <w:lang w:val="en-GB"/>
              </w:rPr>
            </w:pPr>
          </w:p>
        </w:tc>
      </w:tr>
      <w:tr w:rsidR="0005336F" w:rsidRPr="0005336F" w:rsidTr="00556D14">
        <w:trPr>
          <w:trHeight w:val="1178"/>
        </w:trPr>
        <w:tc>
          <w:tcPr>
            <w:tcW w:w="1265" w:type="pct"/>
            <w:noWrap/>
          </w:tcPr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sz w:val="20"/>
                <w:szCs w:val="20"/>
                <w:lang w:val="en-GB"/>
              </w:rPr>
            </w:pPr>
            <w:r w:rsidRPr="0005336F">
              <w:rPr>
                <w:rFonts w:eastAsia="MS Mincho" w:cs="Helvetica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05336F">
              <w:rPr>
                <w:rFonts w:eastAsia="MS Mincho" w:cs="Helvetica"/>
                <w:b/>
                <w:sz w:val="20"/>
                <w:szCs w:val="20"/>
                <w:lang w:val="en-GB"/>
              </w:rPr>
              <w:t xml:space="preserve"> </w:t>
            </w:r>
            <w:r w:rsidRPr="0005336F">
              <w:rPr>
                <w:rFonts w:eastAsia="MS Mincho" w:cs="Helvetica"/>
                <w:sz w:val="20"/>
                <w:szCs w:val="20"/>
                <w:lang w:val="en-GB"/>
              </w:rPr>
              <w:t>comments</w:t>
            </w:r>
          </w:p>
          <w:p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FA20B2" w:rsidRDefault="00FC536D" w:rsidP="00FA20B2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The article would </w:t>
            </w:r>
            <w:r w:rsidR="00FA20B2">
              <w:rPr>
                <w:rFonts w:eastAsia="Arial Unicode MS"/>
                <w:b/>
                <w:sz w:val="20"/>
                <w:szCs w:val="20"/>
                <w:lang w:val="en-GB"/>
              </w:rPr>
              <w:t>require</w:t>
            </w:r>
            <w:r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 a major revision to be considered for publication. </w:t>
            </w:r>
          </w:p>
          <w:p w:rsidR="00562A0A" w:rsidRDefault="00562A0A" w:rsidP="00FA20B2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</w:p>
          <w:p w:rsidR="00FA20B2" w:rsidRPr="00562A0A" w:rsidRDefault="00FA20B2" w:rsidP="00FA20B2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562A0A">
              <w:rPr>
                <w:rFonts w:eastAsia="Arial Unicode MS"/>
                <w:sz w:val="20"/>
                <w:szCs w:val="20"/>
                <w:lang w:val="en-GB"/>
              </w:rPr>
              <w:t>Sampling</w:t>
            </w:r>
            <w:r w:rsidR="00562A0A">
              <w:rPr>
                <w:rFonts w:eastAsia="Arial Unicode MS"/>
                <w:sz w:val="20"/>
                <w:szCs w:val="20"/>
                <w:lang w:val="en-GB"/>
              </w:rPr>
              <w:t xml:space="preserve"> sites and insect samples</w:t>
            </w:r>
            <w:r w:rsidRPr="00562A0A">
              <w:rPr>
                <w:rFonts w:eastAsia="Arial Unicode MS"/>
                <w:sz w:val="20"/>
                <w:szCs w:val="20"/>
                <w:lang w:val="en-GB"/>
              </w:rPr>
              <w:t xml:space="preserve"> </w:t>
            </w:r>
            <w:r w:rsidR="00562A0A">
              <w:rPr>
                <w:rFonts w:eastAsia="Arial Unicode MS"/>
                <w:sz w:val="20"/>
                <w:szCs w:val="20"/>
                <w:lang w:val="en-GB"/>
              </w:rPr>
              <w:t xml:space="preserve">insufficient. </w:t>
            </w:r>
          </w:p>
          <w:p w:rsidR="00562A0A" w:rsidRPr="00562A0A" w:rsidRDefault="00FA20B2" w:rsidP="00FA20B2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562A0A">
              <w:rPr>
                <w:rFonts w:eastAsia="Arial Unicode MS"/>
                <w:sz w:val="20"/>
                <w:szCs w:val="20"/>
                <w:lang w:val="en-GB"/>
              </w:rPr>
              <w:t xml:space="preserve">List of </w:t>
            </w:r>
            <w:r w:rsidR="00562A0A">
              <w:rPr>
                <w:rFonts w:eastAsia="Arial Unicode MS"/>
                <w:sz w:val="20"/>
                <w:szCs w:val="20"/>
                <w:lang w:val="en-GB"/>
              </w:rPr>
              <w:t xml:space="preserve">individual </w:t>
            </w:r>
            <w:r w:rsidRPr="00562A0A">
              <w:rPr>
                <w:rFonts w:eastAsia="Arial Unicode MS"/>
                <w:sz w:val="20"/>
                <w:szCs w:val="20"/>
                <w:lang w:val="en-GB"/>
              </w:rPr>
              <w:t>species not provided</w:t>
            </w:r>
            <w:r w:rsidR="003841F1" w:rsidRPr="00562A0A">
              <w:rPr>
                <w:rFonts w:eastAsia="Arial Unicode MS"/>
                <w:sz w:val="20"/>
                <w:szCs w:val="20"/>
                <w:lang w:val="en-GB"/>
              </w:rPr>
              <w:t xml:space="preserve">. </w:t>
            </w:r>
            <w:r w:rsidRPr="00562A0A">
              <w:rPr>
                <w:rFonts w:eastAsia="Arial Unicode MS"/>
                <w:sz w:val="20"/>
                <w:szCs w:val="20"/>
                <w:lang w:val="en-GB"/>
              </w:rPr>
              <w:t xml:space="preserve"> </w:t>
            </w:r>
          </w:p>
          <w:p w:rsidR="00FA20B2" w:rsidRPr="00562A0A" w:rsidRDefault="00FA20B2" w:rsidP="00FA20B2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562A0A">
              <w:rPr>
                <w:rFonts w:eastAsia="Arial Unicode MS"/>
                <w:sz w:val="20"/>
                <w:szCs w:val="20"/>
                <w:lang w:val="en-GB"/>
              </w:rPr>
              <w:t>Downloaded images dominate the figures included</w:t>
            </w:r>
          </w:p>
          <w:p w:rsidR="00FA20B2" w:rsidRPr="0005336F" w:rsidRDefault="00FA20B2" w:rsidP="00562A0A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 w:rsidRPr="00562A0A">
              <w:rPr>
                <w:rFonts w:eastAsia="Arial Unicode MS"/>
                <w:sz w:val="20"/>
                <w:szCs w:val="20"/>
                <w:lang w:val="en-GB"/>
              </w:rPr>
              <w:t xml:space="preserve">PCA and Cluster analysis are not found in the results as well as the discussion. </w:t>
            </w:r>
          </w:p>
        </w:tc>
        <w:tc>
          <w:tcPr>
            <w:tcW w:w="1523" w:type="pct"/>
          </w:tcPr>
          <w:p w:rsidR="0005336F" w:rsidRPr="0005336F" w:rsidRDefault="0005336F" w:rsidP="0005336F">
            <w:pPr>
              <w:rPr>
                <w:sz w:val="20"/>
                <w:szCs w:val="20"/>
                <w:lang w:val="en-GB"/>
              </w:rPr>
            </w:pPr>
          </w:p>
        </w:tc>
      </w:tr>
    </w:tbl>
    <w:p w:rsidR="0005336F" w:rsidRPr="0005336F" w:rsidRDefault="0005336F" w:rsidP="0005336F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411"/>
        <w:gridCol w:w="4403"/>
      </w:tblGrid>
      <w:tr w:rsidR="005766FE" w:rsidRPr="00340561" w:rsidTr="001B610C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766FE" w:rsidRPr="00340561" w:rsidRDefault="005766FE" w:rsidP="001B610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bookmarkEnd w:id="0"/>
            <w:bookmarkEnd w:id="1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5766FE" w:rsidRPr="00340561" w:rsidRDefault="005766FE" w:rsidP="001B610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766FE" w:rsidRPr="00340561" w:rsidTr="00FD6707">
        <w:tc>
          <w:tcPr>
            <w:tcW w:w="165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766FE" w:rsidRPr="00340561" w:rsidRDefault="005766FE" w:rsidP="001B61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766FE" w:rsidRPr="00340561" w:rsidRDefault="005766FE" w:rsidP="001B61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:rsidR="005766FE" w:rsidRPr="008608EB" w:rsidRDefault="005766FE" w:rsidP="001B610C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608E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608E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5766FE" w:rsidRPr="00340561" w:rsidRDefault="005766FE" w:rsidP="001B61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766FE" w:rsidRPr="00340561" w:rsidTr="00FD6707">
        <w:trPr>
          <w:trHeight w:val="890"/>
        </w:trPr>
        <w:tc>
          <w:tcPr>
            <w:tcW w:w="165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766FE" w:rsidRPr="00340561" w:rsidRDefault="005766FE" w:rsidP="001B610C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5766FE" w:rsidRPr="00340561" w:rsidRDefault="005766FE" w:rsidP="001B61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766FE" w:rsidRPr="00340561" w:rsidRDefault="005766FE" w:rsidP="001B610C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5766FE" w:rsidRPr="00340561" w:rsidRDefault="005766FE" w:rsidP="001B61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5766FE" w:rsidRPr="00340561" w:rsidRDefault="005766FE" w:rsidP="001B61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vAlign w:val="center"/>
          </w:tcPr>
          <w:p w:rsidR="005766FE" w:rsidRPr="00340561" w:rsidRDefault="005766FE" w:rsidP="001B61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5766FE" w:rsidRPr="00340561" w:rsidRDefault="005766FE" w:rsidP="001B61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5766FE" w:rsidRPr="00340561" w:rsidRDefault="005766FE" w:rsidP="001B61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:rsidR="00FD6707" w:rsidRDefault="00FD6707" w:rsidP="00FD6707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:rsidR="00FD6707" w:rsidRPr="005F4EDD" w:rsidRDefault="00FD6707" w:rsidP="00FD6707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:rsidR="00FD6707" w:rsidRDefault="00FD6707" w:rsidP="00FD6707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:rsidR="00FD6707" w:rsidRPr="00D87514" w:rsidRDefault="00FD6707" w:rsidP="00FD6707">
      <w:pPr>
        <w:rPr>
          <w:rFonts w:asciiTheme="minorHAnsi" w:hAnsiTheme="minorHAnsi"/>
          <w:sz w:val="20"/>
          <w:szCs w:val="20"/>
        </w:rPr>
      </w:pPr>
      <w:r>
        <w:rPr>
          <w:rFonts w:ascii="Calibri" w:hAnsi="Calibri" w:cs="Calibri"/>
          <w:color w:val="000000"/>
        </w:rPr>
        <w:t xml:space="preserve">M. </w:t>
      </w:r>
      <w:proofErr w:type="spellStart"/>
      <w:r>
        <w:rPr>
          <w:rFonts w:ascii="Calibri" w:hAnsi="Calibri" w:cs="Calibri"/>
          <w:color w:val="000000"/>
        </w:rPr>
        <w:t>Muralidharan</w:t>
      </w:r>
      <w:proofErr w:type="spellEnd"/>
      <w:r>
        <w:rPr>
          <w:rFonts w:ascii="Calibri" w:hAnsi="Calibri" w:cs="Calibri"/>
          <w:color w:val="000000"/>
        </w:rPr>
        <w:t xml:space="preserve">, </w:t>
      </w:r>
      <w:proofErr w:type="spellStart"/>
      <w:r>
        <w:rPr>
          <w:rFonts w:ascii="Calibri" w:hAnsi="Calibri" w:cs="Calibri"/>
          <w:color w:val="000000"/>
        </w:rPr>
        <w:t>Manonmaniam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Sundaranar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Universtity</w:t>
      </w:r>
      <w:proofErr w:type="spellEnd"/>
      <w:r>
        <w:rPr>
          <w:rFonts w:ascii="Calibri" w:hAnsi="Calibri" w:cs="Calibri"/>
          <w:color w:val="000000"/>
        </w:rPr>
        <w:t xml:space="preserve">, India </w:t>
      </w:r>
    </w:p>
    <w:p w:rsidR="005766FE" w:rsidRDefault="005766FE" w:rsidP="005766FE">
      <w:bookmarkStart w:id="4" w:name="_GoBack"/>
      <w:bookmarkEnd w:id="4"/>
    </w:p>
    <w:p w:rsidR="005766FE" w:rsidRDefault="005766FE" w:rsidP="005766FE"/>
    <w:p w:rsidR="005766FE" w:rsidRPr="00375011" w:rsidRDefault="005766FE" w:rsidP="005766FE">
      <w:pPr>
        <w:rPr>
          <w:bCs/>
          <w:u w:val="single"/>
          <w:lang w:val="en-GB"/>
        </w:rPr>
      </w:pPr>
    </w:p>
    <w:bookmarkEnd w:id="3"/>
    <w:p w:rsidR="005766FE" w:rsidRDefault="005766FE" w:rsidP="005766FE"/>
    <w:p w:rsidR="00D9392F" w:rsidRPr="00B91832" w:rsidRDefault="00D9392F" w:rsidP="005766FE">
      <w:pPr>
        <w:jc w:val="both"/>
        <w:rPr>
          <w:rFonts w:ascii="Cambria" w:hAnsi="Cambria" w:cs="Arial"/>
          <w:bCs/>
          <w:sz w:val="20"/>
          <w:szCs w:val="20"/>
          <w:lang w:val="en-GB"/>
        </w:rPr>
      </w:pPr>
    </w:p>
    <w:sectPr w:rsidR="00D9392F" w:rsidRPr="00B91832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0209" w:rsidRPr="0000007A" w:rsidRDefault="00920209" w:rsidP="0099583E">
      <w:r>
        <w:separator/>
      </w:r>
    </w:p>
  </w:endnote>
  <w:endnote w:type="continuationSeparator" w:id="0">
    <w:p w:rsidR="00920209" w:rsidRPr="0000007A" w:rsidRDefault="0092020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0209" w:rsidRPr="0000007A" w:rsidRDefault="00920209" w:rsidP="0099583E">
      <w:r>
        <w:separator/>
      </w:r>
    </w:p>
  </w:footnote>
  <w:footnote w:type="continuationSeparator" w:id="0">
    <w:p w:rsidR="00920209" w:rsidRPr="0000007A" w:rsidRDefault="0092020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0238E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0F32CA"/>
    <w:rsid w:val="00101322"/>
    <w:rsid w:val="00114CDC"/>
    <w:rsid w:val="00130867"/>
    <w:rsid w:val="00135749"/>
    <w:rsid w:val="00136984"/>
    <w:rsid w:val="00140A9F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3692F"/>
    <w:rsid w:val="003841F1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2A0A"/>
    <w:rsid w:val="00567DE0"/>
    <w:rsid w:val="005732B4"/>
    <w:rsid w:val="005735A5"/>
    <w:rsid w:val="005766FE"/>
    <w:rsid w:val="005A1D6E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701186"/>
    <w:rsid w:val="0070359D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B291F"/>
    <w:rsid w:val="008C2F62"/>
    <w:rsid w:val="008C5B98"/>
    <w:rsid w:val="008D020E"/>
    <w:rsid w:val="008D31A7"/>
    <w:rsid w:val="008F20CC"/>
    <w:rsid w:val="008F36E4"/>
    <w:rsid w:val="00902805"/>
    <w:rsid w:val="00920209"/>
    <w:rsid w:val="00922E2F"/>
    <w:rsid w:val="00950EA5"/>
    <w:rsid w:val="009553EC"/>
    <w:rsid w:val="00982766"/>
    <w:rsid w:val="009852C4"/>
    <w:rsid w:val="009872E8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C3FB5"/>
    <w:rsid w:val="00AE3ABC"/>
    <w:rsid w:val="00AE602A"/>
    <w:rsid w:val="00AF3016"/>
    <w:rsid w:val="00B22FE6"/>
    <w:rsid w:val="00B3033D"/>
    <w:rsid w:val="00B367DB"/>
    <w:rsid w:val="00B62087"/>
    <w:rsid w:val="00B62F41"/>
    <w:rsid w:val="00B760E1"/>
    <w:rsid w:val="00B91832"/>
    <w:rsid w:val="00BA1AB3"/>
    <w:rsid w:val="00BA6421"/>
    <w:rsid w:val="00BB4FEC"/>
    <w:rsid w:val="00BC402F"/>
    <w:rsid w:val="00BE13EF"/>
    <w:rsid w:val="00BE40A5"/>
    <w:rsid w:val="00BE598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56353"/>
    <w:rsid w:val="00D670B8"/>
    <w:rsid w:val="00D75AE1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700F"/>
    <w:rsid w:val="00F573EA"/>
    <w:rsid w:val="00F57E9D"/>
    <w:rsid w:val="00F6510F"/>
    <w:rsid w:val="00F7541F"/>
    <w:rsid w:val="00FA20B2"/>
    <w:rsid w:val="00FA6528"/>
    <w:rsid w:val="00FC536D"/>
    <w:rsid w:val="00FC6387"/>
    <w:rsid w:val="00FD670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765F668-1E71-465E-91DC-2476A4491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paragraph" w:customStyle="1" w:styleId="Affiliation">
    <w:name w:val="Affiliation"/>
    <w:basedOn w:val="Normal"/>
    <w:rsid w:val="00FD670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A57913-EBE3-40CE-8444-50C91B756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29</Words>
  <Characters>1879</Characters>
  <Application>Microsoft Office Word</Application>
  <DocSecurity>0</DocSecurity>
  <Lines>15</Lines>
  <Paragraphs>4</Paragraphs>
  <ScaleCrop>false</ScaleCrop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6</cp:revision>
  <dcterms:created xsi:type="dcterms:W3CDTF">2025-11-03T08:48:00Z</dcterms:created>
  <dcterms:modified xsi:type="dcterms:W3CDTF">2025-11-11T12:27:00Z</dcterms:modified>
</cp:coreProperties>
</file>